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onoï boost kerze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p w:rsidR="00827634" w:rsidRPr="0069446B" w:rsidP="009E5102" w14:paraId="0577B65B" w14:textId="600A4325">
      <w:pPr>
        <w:pStyle w:val="SDSTextNormal"/>
        <w:bidi w:val="0"/>
        <w:rPr>
          <w:rtl w:val="0"/>
          <w:lang w:val="fr-BE"/>
        </w:rPr>
      </w:pPr>
      <w:r w:rsidRPr="0069446B">
        <w:rPr>
          <w:rtl w:val="0"/>
          <w:lang w:val="fr-BE"/>
        </w:rPr>
        <w:t>Keine weiteren Informationen verfügbar</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p w:rsidR="00827634" w:rsidRPr="0069446B" w:rsidP="009E5102" w14:paraId="27338739" w14:textId="72136CC3">
      <w:pPr>
        <w:pStyle w:val="SDSTextNormal"/>
      </w:pPr>
      <w:r>
        <w:rPr>
          <w:noProof/>
        </w:rPr>
        <w:t>Dieses Gemisch enthält keine anzeigepflichtigen Substanzen gemäß den Kriterien aus 3.2 des Anhangs II der REACH-Verordnung</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uch wenn keine spezifischen Gefahren definiert sind, sollten Ersthelfer Augenschutz, Handschuhe und eine Einweg-Halbmaske tragen. Bei wiederholter oder längerer Exposition sollte zusätzlicher Schutz in Betracht gezogen werden.</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onoï boost kerze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Angaben über sonstige Gefahren</w:t>
      </w:r>
      <w:bookmarkEnd w:id="1"/>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onoï boost kerze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2"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onoï boost kerze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onoï boost kerze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8.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6BF068C-852B-497D-B41B-089E1A8CB55D}"/>
</file>

<file path=customXml/itemProps3.xml><?xml version="1.0" encoding="utf-8"?>
<ds:datastoreItem xmlns:ds="http://schemas.openxmlformats.org/officeDocument/2006/customXml" ds:itemID="{F643508D-C33E-4DE4-9629-CB5D47D543C8}"/>
</file>

<file path=customXml/itemProps4.xml><?xml version="1.0" encoding="utf-8"?>
<ds:datastoreItem xmlns:ds="http://schemas.openxmlformats.org/officeDocument/2006/customXml" ds:itemID="{8CC5142E-E887-44DE-885F-968C6F10EDB5}"/>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